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0D3C03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16C4954B" wp14:editId="0EA01BC4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0D3C03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0D3C03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0D3C03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0D3C03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0D3C03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0D3C03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0D3C03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0D3C03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0D3C03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786453" w:rsidRPr="000D3C0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0D3C03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0D3C03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YARDIMCI HİZMETLER PERSONELİ</w:t>
            </w:r>
          </w:p>
        </w:tc>
      </w:tr>
      <w:tr w:rsidR="00DE371C" w:rsidRPr="000D3C03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Ü</w:t>
            </w:r>
            <w:r w:rsidR="00BB4B5A" w:rsidRPr="000D3C03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/MERKEZ MÜDÜR YARDIMCILARI/KURUM KOORDİNATÖRÜ</w:t>
            </w:r>
          </w:p>
        </w:tc>
      </w:tr>
      <w:tr w:rsidR="00DE371C" w:rsidRPr="000D3C03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0309DB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0D3C03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F34E2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âlet</w:t>
            </w:r>
            <w:r w:rsidR="00DE371C"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0D3C03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0D3C03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0D3C03" w:rsidP="005C31EB">
            <w:pPr>
              <w:spacing w:after="0"/>
              <w:ind w:left="4"/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Hizmetli unvanının gerektirdiği yetkiler çerçevesinde sorumlu olduğu iş ve işlemleri kanun ve diğer mevzuat düzenlemelerine uygun olarak yerine getirmek. Amirleri tarafından verilen temizlik, taşıma gibi görevleri yerine getirmek.</w:t>
            </w:r>
          </w:p>
        </w:tc>
      </w:tr>
      <w:tr w:rsidR="00DE371C" w:rsidRPr="000D3C03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0D3C03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3C03" w:rsidRPr="000D3C03" w:rsidRDefault="000D3C03" w:rsidP="000D3C03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endisine verilen görevleri mevzuat doğrultusunda zamanında ve noksansız yapmak.  </w:t>
            </w:r>
          </w:p>
          <w:p w:rsidR="000D3C03" w:rsidRPr="000D3C03" w:rsidRDefault="000D3C03" w:rsidP="000D3C03">
            <w:pPr>
              <w:numPr>
                <w:ilvl w:val="0"/>
                <w:numId w:val="16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Görevlendirildiği birimde büro temizliğini yapmak.  </w:t>
            </w:r>
            <w:proofErr w:type="gramEnd"/>
          </w:p>
          <w:p w:rsidR="000D3C03" w:rsidRPr="000D3C03" w:rsidRDefault="000D3C03" w:rsidP="000D3C03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Görevlendirildiği birim hizmet binasında servisler arasında veya arşivden güvenli bir şekilde evrak ve dosya taşımak.  </w:t>
            </w:r>
          </w:p>
          <w:p w:rsidR="000D3C03" w:rsidRPr="000D3C03" w:rsidRDefault="000D3C03" w:rsidP="000D3C03">
            <w:pPr>
              <w:numPr>
                <w:ilvl w:val="0"/>
                <w:numId w:val="16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in taşınır ve taşınmaz mallarını korumak.  </w:t>
            </w:r>
          </w:p>
          <w:p w:rsidR="000D3C03" w:rsidRPr="000D3C03" w:rsidRDefault="000D3C03" w:rsidP="000D3C03">
            <w:pPr>
              <w:numPr>
                <w:ilvl w:val="0"/>
                <w:numId w:val="16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lendirildiği birimin yemekhane bölümündeki temizlik ve</w:t>
            </w:r>
            <w:bookmarkStart w:id="0" w:name="_GoBack"/>
            <w:bookmarkEnd w:id="0"/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servis işlerini yapmak.  </w:t>
            </w:r>
            <w:proofErr w:type="gramEnd"/>
          </w:p>
          <w:p w:rsidR="000D3C03" w:rsidRPr="000D3C03" w:rsidRDefault="000D3C03" w:rsidP="000D3C03">
            <w:pPr>
              <w:numPr>
                <w:ilvl w:val="0"/>
                <w:numId w:val="16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Depo, ambar, arşiv ve yemekhanede yerleştirme ve taşıma işlerini yapmak.</w:t>
            </w: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0D3C03" w:rsidRPr="000D3C03" w:rsidRDefault="000D3C03" w:rsidP="000D3C03">
            <w:pPr>
              <w:numPr>
                <w:ilvl w:val="0"/>
                <w:numId w:val="16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mirleri tarafından verilecek benzer nitelikteki diğer görevleri yapmak.</w:t>
            </w: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0D3C03" w:rsidRDefault="00DE371C" w:rsidP="000D3C03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E72274" w:rsidRPr="000D3C03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DE371C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Faaliyetlerinin gerektirdiği her türlü araç, gereç ve malzemeyi kullanabilmek.</w:t>
            </w:r>
            <w:proofErr w:type="gramEnd"/>
          </w:p>
          <w:p w:rsidR="000D3C03" w:rsidRPr="000D3C03" w:rsidRDefault="000D3C03" w:rsidP="000D3C03">
            <w:pPr>
              <w:spacing w:after="0"/>
              <w:ind w:left="162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0D3C03" w:rsidTr="00643A25">
        <w:trPr>
          <w:trHeight w:val="47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274" w:rsidRPr="000D3C03" w:rsidRDefault="00E72274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ini gereği gibi yerine getirebilmek için gerekli iş deneyimine sahip olmak.</w:t>
            </w:r>
          </w:p>
          <w:p w:rsidR="00DE371C" w:rsidRPr="000D3C03" w:rsidRDefault="00E72274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n az lisans mezunu olmak ve İngilizce bilmek</w:t>
            </w:r>
            <w:r w:rsidR="00643A25" w:rsidRPr="000D3C0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.</w:t>
            </w:r>
          </w:p>
        </w:tc>
      </w:tr>
      <w:tr w:rsidR="00DE371C" w:rsidRPr="000D3C03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Pr="000D3C03" w:rsidRDefault="00DE371C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952B2" w:rsidRPr="000D3C03" w:rsidRDefault="00D952B2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D3C03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0D3C03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D3C03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0D3C03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D3C03" w:rsidRDefault="000D3C03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Yardımcı Hizmetler Personeli</w:t>
            </w:r>
          </w:p>
          <w:p w:rsidR="00D952B2" w:rsidRPr="000D3C03" w:rsidRDefault="00D952B2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0D3C03" w:rsidTr="00C3635E">
        <w:trPr>
          <w:trHeight w:val="236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D3C03" w:rsidRDefault="00DE371C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952B2" w:rsidRPr="000D3C03" w:rsidRDefault="00D952B2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D3C03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0D3C03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D3C03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0D3C03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D3C03" w:rsidRDefault="002C60B5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0D3C03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  <w:p w:rsidR="00D952B2" w:rsidRPr="000D3C03" w:rsidRDefault="00D952B2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:rsidR="00337904" w:rsidRPr="000D3C03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0D3C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95FF0"/>
    <w:multiLevelType w:val="hybridMultilevel"/>
    <w:tmpl w:val="ADD8B86E"/>
    <w:lvl w:ilvl="0" w:tplc="BFB40ED0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87C7DA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323C84D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B5C82B4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A686D1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C8C5ABE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C4E2AAD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C146FFC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46E890C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4CE58F6"/>
    <w:multiLevelType w:val="hybridMultilevel"/>
    <w:tmpl w:val="2152A636"/>
    <w:lvl w:ilvl="0" w:tplc="F73A299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78E212C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512A56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4A4E97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EC80D4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DF408E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6DE47BE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8855AA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BD6D67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04950C2"/>
    <w:multiLevelType w:val="hybridMultilevel"/>
    <w:tmpl w:val="E2F69132"/>
    <w:lvl w:ilvl="0" w:tplc="9B50E04C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4E1A9D6A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890BCD6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0C218D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F62435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3A208F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EEB8B27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E5626A98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E51C094E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507C5E77"/>
    <w:multiLevelType w:val="hybridMultilevel"/>
    <w:tmpl w:val="FFDC2A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8">
    <w:nsid w:val="561C3E60"/>
    <w:multiLevelType w:val="hybridMultilevel"/>
    <w:tmpl w:val="408EDE90"/>
    <w:lvl w:ilvl="0" w:tplc="CE54036C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ABEE5E3E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7680FBC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E1BCA30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9D8C991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DD522E0A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47E7C9A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1463EF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D8814B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562B031A"/>
    <w:multiLevelType w:val="hybridMultilevel"/>
    <w:tmpl w:val="4F086BB2"/>
    <w:lvl w:ilvl="0" w:tplc="E926EFD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C600258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FEEED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E064F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746EBF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E10672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55EE4A2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C6B95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73CDF6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59207C6A"/>
    <w:multiLevelType w:val="hybridMultilevel"/>
    <w:tmpl w:val="776E21AE"/>
    <w:lvl w:ilvl="0" w:tplc="6E88E42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7AE7B10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C641DF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85A248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B1EBE9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9E6B9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AC68B05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0C78CF0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C082A2E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598A3EEC"/>
    <w:multiLevelType w:val="hybridMultilevel"/>
    <w:tmpl w:val="459608A2"/>
    <w:lvl w:ilvl="0" w:tplc="AB24F83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2945F0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4D8A37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0DC6E4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7402276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DDEBF6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D5A71D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44282A6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469200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5C6D01B7"/>
    <w:multiLevelType w:val="hybridMultilevel"/>
    <w:tmpl w:val="5DA64674"/>
    <w:lvl w:ilvl="0" w:tplc="4F782E86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730A0534"/>
    <w:multiLevelType w:val="hybridMultilevel"/>
    <w:tmpl w:val="A8D8E0A0"/>
    <w:lvl w:ilvl="0" w:tplc="B9125992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4" w:hanging="360"/>
      </w:pPr>
    </w:lvl>
    <w:lvl w:ilvl="2" w:tplc="041F001B" w:tentative="1">
      <w:start w:val="1"/>
      <w:numFmt w:val="lowerRoman"/>
      <w:lvlText w:val="%3."/>
      <w:lvlJc w:val="right"/>
      <w:pPr>
        <w:ind w:left="1804" w:hanging="180"/>
      </w:pPr>
    </w:lvl>
    <w:lvl w:ilvl="3" w:tplc="041F000F" w:tentative="1">
      <w:start w:val="1"/>
      <w:numFmt w:val="decimal"/>
      <w:lvlText w:val="%4."/>
      <w:lvlJc w:val="left"/>
      <w:pPr>
        <w:ind w:left="2524" w:hanging="360"/>
      </w:pPr>
    </w:lvl>
    <w:lvl w:ilvl="4" w:tplc="041F0019" w:tentative="1">
      <w:start w:val="1"/>
      <w:numFmt w:val="lowerLetter"/>
      <w:lvlText w:val="%5."/>
      <w:lvlJc w:val="left"/>
      <w:pPr>
        <w:ind w:left="3244" w:hanging="360"/>
      </w:pPr>
    </w:lvl>
    <w:lvl w:ilvl="5" w:tplc="041F001B" w:tentative="1">
      <w:start w:val="1"/>
      <w:numFmt w:val="lowerRoman"/>
      <w:lvlText w:val="%6."/>
      <w:lvlJc w:val="right"/>
      <w:pPr>
        <w:ind w:left="3964" w:hanging="180"/>
      </w:pPr>
    </w:lvl>
    <w:lvl w:ilvl="6" w:tplc="041F000F" w:tentative="1">
      <w:start w:val="1"/>
      <w:numFmt w:val="decimal"/>
      <w:lvlText w:val="%7."/>
      <w:lvlJc w:val="left"/>
      <w:pPr>
        <w:ind w:left="4684" w:hanging="360"/>
      </w:pPr>
    </w:lvl>
    <w:lvl w:ilvl="7" w:tplc="041F0019" w:tentative="1">
      <w:start w:val="1"/>
      <w:numFmt w:val="lowerLetter"/>
      <w:lvlText w:val="%8."/>
      <w:lvlJc w:val="left"/>
      <w:pPr>
        <w:ind w:left="5404" w:hanging="360"/>
      </w:pPr>
    </w:lvl>
    <w:lvl w:ilvl="8" w:tplc="041F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5">
    <w:nsid w:val="77694A7D"/>
    <w:multiLevelType w:val="hybridMultilevel"/>
    <w:tmpl w:val="4362866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5"/>
  </w:num>
  <w:num w:numId="2">
    <w:abstractNumId w:val="12"/>
  </w:num>
  <w:num w:numId="3">
    <w:abstractNumId w:val="7"/>
  </w:num>
  <w:num w:numId="4">
    <w:abstractNumId w:val="3"/>
  </w:num>
  <w:num w:numId="5">
    <w:abstractNumId w:val="5"/>
  </w:num>
  <w:num w:numId="6">
    <w:abstractNumId w:val="4"/>
  </w:num>
  <w:num w:numId="7">
    <w:abstractNumId w:val="13"/>
  </w:num>
  <w:num w:numId="8">
    <w:abstractNumId w:val="11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14"/>
  </w:num>
  <w:num w:numId="14">
    <w:abstractNumId w:val="6"/>
  </w:num>
  <w:num w:numId="15">
    <w:abstractNumId w:val="2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qwUARPnEBywAAAA="/>
  </w:docVars>
  <w:rsids>
    <w:rsidRoot w:val="00DE371C"/>
    <w:rsid w:val="000309DB"/>
    <w:rsid w:val="000D3C03"/>
    <w:rsid w:val="002C60B5"/>
    <w:rsid w:val="00337904"/>
    <w:rsid w:val="003B1B19"/>
    <w:rsid w:val="005C31EB"/>
    <w:rsid w:val="00643A25"/>
    <w:rsid w:val="00672E78"/>
    <w:rsid w:val="00775CBA"/>
    <w:rsid w:val="00786453"/>
    <w:rsid w:val="009F0150"/>
    <w:rsid w:val="00A17D83"/>
    <w:rsid w:val="00A26F0B"/>
    <w:rsid w:val="00BB4B5A"/>
    <w:rsid w:val="00C3635E"/>
    <w:rsid w:val="00CF09A4"/>
    <w:rsid w:val="00D952B2"/>
    <w:rsid w:val="00DE371C"/>
    <w:rsid w:val="00E1063C"/>
    <w:rsid w:val="00E72274"/>
    <w:rsid w:val="00E80912"/>
    <w:rsid w:val="00E87BF3"/>
    <w:rsid w:val="00EF33DA"/>
    <w:rsid w:val="00F34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3</cp:revision>
  <dcterms:created xsi:type="dcterms:W3CDTF">2021-04-07T13:08:00Z</dcterms:created>
  <dcterms:modified xsi:type="dcterms:W3CDTF">2021-04-07T13:10:00Z</dcterms:modified>
</cp:coreProperties>
</file>